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2F2F2" w:themeColor="background1" w:themeShade="F2"/>
  <w:body>
    <w:p w14:paraId="58EE45A6" w14:textId="1CE11B83" w:rsidR="004E0342" w:rsidRDefault="00C2390F" w:rsidP="004E0342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>
        <w:rPr>
          <w:rFonts w:ascii="Palatino Linotype" w:hAnsi="Palatino Linotype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8689CA9" wp14:editId="02E93B13">
                <wp:simplePos x="0" y="0"/>
                <wp:positionH relativeFrom="page">
                  <wp:align>right</wp:align>
                </wp:positionH>
                <wp:positionV relativeFrom="paragraph">
                  <wp:posOffset>14605</wp:posOffset>
                </wp:positionV>
                <wp:extent cx="7559040" cy="9494520"/>
                <wp:effectExtent l="0" t="0" r="3810" b="0"/>
                <wp:wrapNone/>
                <wp:docPr id="17" name="Prostoką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9494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07CB6" id="Prostokąt 17" o:spid="_x0000_s1026" style="position:absolute;margin-left:544pt;margin-top:1.15pt;width:595.2pt;height:747.6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" fillcolor="white [3212]" stroked="f" strokeweight="2pt">
                <w10:wrap anchorx="page"/>
              </v:rect>
            </w:pict>
          </mc:Fallback>
        </mc:AlternateContent>
      </w:r>
    </w:p>
    <w:p w14:paraId="74A6E231" w14:textId="77777777" w:rsidR="006073A6" w:rsidRPr="002D1A52" w:rsidRDefault="006073A6" w:rsidP="002D1A52">
      <w:pPr>
        <w:pStyle w:val="Nagwek1"/>
      </w:pPr>
      <w:r w:rsidRPr="002D1A52">
        <w:t xml:space="preserve">Międzynarodowa szkoła letnia  </w:t>
      </w:r>
    </w:p>
    <w:p w14:paraId="5DBC00A1" w14:textId="77777777" w:rsidR="006073A6" w:rsidRPr="002D1A52" w:rsidRDefault="006073A6" w:rsidP="002D1A52">
      <w:pPr>
        <w:pStyle w:val="Nagwek1"/>
      </w:pPr>
      <w:r w:rsidRPr="002D1A52">
        <w:t>"Wolin/</w:t>
      </w:r>
      <w:proofErr w:type="spellStart"/>
      <w:r w:rsidRPr="002D1A52">
        <w:t>Jómsborg</w:t>
      </w:r>
      <w:proofErr w:type="spellEnd"/>
      <w:r w:rsidRPr="002D1A52">
        <w:t xml:space="preserve">: miejsce spotkania Słowian </w:t>
      </w:r>
    </w:p>
    <w:p w14:paraId="665B7283" w14:textId="41406052" w:rsidR="004E0342" w:rsidRPr="002D1A52" w:rsidRDefault="006073A6" w:rsidP="002D1A52">
      <w:pPr>
        <w:pStyle w:val="Nagwek1"/>
      </w:pPr>
      <w:r w:rsidRPr="002D1A52">
        <w:t>i Skandynawów w średniowieczu"</w:t>
      </w:r>
    </w:p>
    <w:p w14:paraId="3AABAA0D" w14:textId="239E9B51" w:rsidR="003E2C8E" w:rsidRPr="006073A6" w:rsidRDefault="009B0FEB" w:rsidP="00E22CFA">
      <w:pPr>
        <w:jc w:val="center"/>
        <w:rPr>
          <w:rFonts w:ascii="Palatino Linotype" w:hAnsi="Palatino Linotype" w:cstheme="majorBidi"/>
          <w:bCs/>
          <w:sz w:val="24"/>
          <w:szCs w:val="24"/>
        </w:rPr>
      </w:pPr>
      <w:r w:rsidRPr="006073A6">
        <w:rPr>
          <w:rFonts w:ascii="Palatino Linotype" w:hAnsi="Palatino Linotype" w:cstheme="majorBidi"/>
          <w:bCs/>
          <w:sz w:val="24"/>
          <w:szCs w:val="24"/>
        </w:rPr>
        <w:t>1</w:t>
      </w:r>
      <w:r w:rsidR="745D4685" w:rsidRPr="006073A6">
        <w:rPr>
          <w:rFonts w:ascii="Palatino Linotype" w:hAnsi="Palatino Linotype" w:cstheme="majorBidi"/>
          <w:bCs/>
          <w:sz w:val="24"/>
          <w:szCs w:val="24"/>
        </w:rPr>
        <w:t>6</w:t>
      </w:r>
      <w:r w:rsidR="000B0334">
        <w:rPr>
          <w:rFonts w:ascii="Palatino Linotype" w:hAnsi="Palatino Linotype" w:cstheme="majorBidi"/>
          <w:bCs/>
          <w:sz w:val="24"/>
          <w:szCs w:val="24"/>
        </w:rPr>
        <w:t xml:space="preserve"> </w:t>
      </w:r>
      <w:r w:rsidR="00C2390F" w:rsidRPr="006073A6">
        <w:rPr>
          <w:rFonts w:ascii="Palatino Linotype" w:hAnsi="Palatino Linotype" w:cstheme="majorBidi"/>
          <w:bCs/>
          <w:sz w:val="24"/>
          <w:szCs w:val="24"/>
        </w:rPr>
        <w:t>-</w:t>
      </w:r>
      <w:r w:rsidR="000B0334">
        <w:rPr>
          <w:rFonts w:ascii="Palatino Linotype" w:hAnsi="Palatino Linotype" w:cstheme="majorBidi"/>
          <w:bCs/>
          <w:sz w:val="24"/>
          <w:szCs w:val="24"/>
        </w:rPr>
        <w:t xml:space="preserve"> </w:t>
      </w:r>
      <w:r w:rsidR="00C2390F" w:rsidRPr="006073A6">
        <w:rPr>
          <w:rFonts w:ascii="Palatino Linotype" w:hAnsi="Palatino Linotype" w:cstheme="majorBidi"/>
          <w:bCs/>
          <w:sz w:val="24"/>
          <w:szCs w:val="24"/>
        </w:rPr>
        <w:t>30 lipca</w:t>
      </w:r>
      <w:r w:rsidRPr="006073A6">
        <w:rPr>
          <w:rFonts w:ascii="Palatino Linotype" w:hAnsi="Palatino Linotype" w:cstheme="majorBidi"/>
          <w:bCs/>
          <w:sz w:val="24"/>
          <w:szCs w:val="24"/>
        </w:rPr>
        <w:t xml:space="preserve"> 2023</w:t>
      </w:r>
      <w:r w:rsidR="006073A6" w:rsidRPr="006073A6">
        <w:rPr>
          <w:rFonts w:ascii="Palatino Linotype" w:hAnsi="Palatino Linotype" w:cstheme="majorBidi"/>
          <w:bCs/>
          <w:sz w:val="24"/>
          <w:szCs w:val="24"/>
        </w:rPr>
        <w:t xml:space="preserve"> </w:t>
      </w:r>
      <w:r w:rsidR="006073A6">
        <w:rPr>
          <w:rFonts w:ascii="Palatino Linotype" w:hAnsi="Palatino Linotype" w:cstheme="majorBidi"/>
          <w:bCs/>
          <w:sz w:val="24"/>
          <w:szCs w:val="24"/>
        </w:rPr>
        <w:t>r.</w:t>
      </w:r>
      <w:r w:rsidR="00C2390F" w:rsidRPr="006073A6">
        <w:rPr>
          <w:rFonts w:ascii="Palatino Linotype" w:hAnsi="Palatino Linotype" w:cstheme="majorBidi"/>
          <w:bCs/>
          <w:sz w:val="24"/>
          <w:szCs w:val="24"/>
        </w:rPr>
        <w:t xml:space="preserve">, </w:t>
      </w:r>
      <w:r w:rsidR="0018479E" w:rsidRPr="006073A6">
        <w:rPr>
          <w:rFonts w:ascii="Palatino Linotype" w:hAnsi="Palatino Linotype" w:cstheme="majorBidi"/>
          <w:bCs/>
          <w:sz w:val="24"/>
          <w:szCs w:val="24"/>
        </w:rPr>
        <w:t>Wolin</w:t>
      </w:r>
    </w:p>
    <w:p w14:paraId="2112C025" w14:textId="10D0F9F3" w:rsidR="00C2390F" w:rsidRPr="006073A6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</w:p>
    <w:p w14:paraId="27F1F83D" w14:textId="2390E5B8" w:rsidR="00C2390F" w:rsidRPr="002D1A52" w:rsidRDefault="00C2390F" w:rsidP="002D1A52">
      <w:pPr>
        <w:pStyle w:val="Nagwek2"/>
      </w:pPr>
      <w:r w:rsidRPr="002D1A52">
        <w:t>Zasady rekrutacji dla obywateli polskich</w:t>
      </w:r>
    </w:p>
    <w:p w14:paraId="08CD12A2" w14:textId="19F97D84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</w:p>
    <w:p w14:paraId="2FB835CC" w14:textId="507E0ACB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>Uczestnikami międzynarodowej szkoły letniej „Wolin/</w:t>
      </w:r>
      <w:proofErr w:type="spellStart"/>
      <w:r w:rsidRPr="00C2390F">
        <w:rPr>
          <w:rFonts w:ascii="Palatino Linotype" w:hAnsi="Palatino Linotype" w:cs="Times New Roman"/>
          <w:sz w:val="24"/>
          <w:szCs w:val="24"/>
        </w:rPr>
        <w:t>Jómsborg</w:t>
      </w:r>
      <w:proofErr w:type="spellEnd"/>
      <w:r w:rsidRPr="00C2390F">
        <w:rPr>
          <w:rFonts w:ascii="Palatino Linotype" w:hAnsi="Palatino Linotype" w:cs="Times New Roman"/>
          <w:sz w:val="24"/>
          <w:szCs w:val="24"/>
        </w:rPr>
        <w:t>: miejsce spotkania Słowian i Skandynawów w średniowieczu” mogą zostać studenci/studentki, którzy posiadają obywatelstwo polskie i  ukończyli co najmniej 1 rok studiów I stopnia, są w trakcie studiów II stopnia lub są uczestnikami studiów doktoranckich  (preferowane kierunki studiów: historia, archeologia, skandynawistyka, filologia germańska, szwedzka, norweska i islandzka).</w:t>
      </w:r>
    </w:p>
    <w:p w14:paraId="48F4907A" w14:textId="4A99C4BA" w:rsidR="00C2390F" w:rsidRPr="002D1A52" w:rsidRDefault="00C2390F" w:rsidP="002D1A52">
      <w:pPr>
        <w:pStyle w:val="Nagwek3"/>
      </w:pPr>
      <w:r w:rsidRPr="002D1A52">
        <w:t>Kryteria oceny kandydatów/kandydatek</w:t>
      </w:r>
    </w:p>
    <w:p w14:paraId="69576917" w14:textId="2D649B94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>1) Kryterium formalne: aplikować może osoba (obywatel polski), która ukończyła co najmniej 1 rok studiów I stopnia, jest w trakcie studiów II stopnia lub jest uczestnikiem studiów doktoranckich (preferowane kierunki studiów: historia, archeologia, skandynawistyka, filologia germańska, szwedzka, norweska i islandzka). Kryterium weryfikowane będzie na podstawie zaświadczenia z uczelni macierzystej kandydata/kandydatki</w:t>
      </w:r>
      <w:r w:rsidR="000B0334">
        <w:rPr>
          <w:rFonts w:ascii="Palatino Linotype" w:hAnsi="Palatino Linotype" w:cs="Times New Roman"/>
          <w:sz w:val="24"/>
          <w:szCs w:val="24"/>
        </w:rPr>
        <w:t xml:space="preserve">, </w:t>
      </w:r>
      <w:r w:rsidR="000B0334" w:rsidRPr="00C2390F">
        <w:rPr>
          <w:rFonts w:ascii="Palatino Linotype" w:hAnsi="Palatino Linotype" w:cs="Times New Roman"/>
          <w:sz w:val="24"/>
          <w:szCs w:val="24"/>
        </w:rPr>
        <w:t xml:space="preserve">załączanego do formularza zgłoszeniowego </w:t>
      </w:r>
      <w:r w:rsidR="000B0334">
        <w:rPr>
          <w:rFonts w:ascii="Palatino Linotype" w:hAnsi="Palatino Linotype" w:cs="Times New Roman"/>
          <w:sz w:val="24"/>
          <w:szCs w:val="24"/>
        </w:rPr>
        <w:t xml:space="preserve">jako plik </w:t>
      </w:r>
      <w:r w:rsidR="000B0334" w:rsidRPr="00C2390F">
        <w:rPr>
          <w:rFonts w:ascii="Palatino Linotype" w:hAnsi="Palatino Linotype" w:cs="Times New Roman"/>
          <w:sz w:val="24"/>
          <w:szCs w:val="24"/>
        </w:rPr>
        <w:t>w formac</w:t>
      </w:r>
      <w:r w:rsidR="000B0334">
        <w:rPr>
          <w:rFonts w:ascii="Palatino Linotype" w:hAnsi="Palatino Linotype" w:cs="Times New Roman"/>
          <w:sz w:val="24"/>
          <w:szCs w:val="24"/>
        </w:rPr>
        <w:t>ie</w:t>
      </w:r>
      <w:r w:rsidR="000B0334" w:rsidRPr="00C2390F">
        <w:rPr>
          <w:rFonts w:ascii="Palatino Linotype" w:hAnsi="Palatino Linotype" w:cs="Times New Roman"/>
          <w:sz w:val="24"/>
          <w:szCs w:val="24"/>
        </w:rPr>
        <w:t xml:space="preserve"> PDF.</w:t>
      </w:r>
    </w:p>
    <w:p w14:paraId="59679037" w14:textId="4F2FD16D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>2) Kryteria kwalifikujące:</w:t>
      </w:r>
    </w:p>
    <w:p w14:paraId="7514674B" w14:textId="47F56E73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 xml:space="preserve">a) Średnia ocen ze wszystkich ukończonych semestrów studiów. Kryterium weryfikowane będzie na podstawie zaświadczenia z uczelni macierzystej kandydata/kandydatki, załączanego do formularza zgłoszeniowego </w:t>
      </w:r>
      <w:r w:rsidR="000B0334">
        <w:rPr>
          <w:rFonts w:ascii="Palatino Linotype" w:hAnsi="Palatino Linotype" w:cs="Times New Roman"/>
          <w:sz w:val="24"/>
          <w:szCs w:val="24"/>
        </w:rPr>
        <w:t xml:space="preserve">jako plik </w:t>
      </w:r>
      <w:r w:rsidRPr="00C2390F">
        <w:rPr>
          <w:rFonts w:ascii="Palatino Linotype" w:hAnsi="Palatino Linotype" w:cs="Times New Roman"/>
          <w:sz w:val="24"/>
          <w:szCs w:val="24"/>
        </w:rPr>
        <w:t>w formac</w:t>
      </w:r>
      <w:r w:rsidR="00F94F7C">
        <w:rPr>
          <w:rFonts w:ascii="Palatino Linotype" w:hAnsi="Palatino Linotype" w:cs="Times New Roman"/>
          <w:sz w:val="24"/>
          <w:szCs w:val="24"/>
        </w:rPr>
        <w:t>i</w:t>
      </w:r>
      <w:r w:rsidR="000B0334">
        <w:rPr>
          <w:rFonts w:ascii="Palatino Linotype" w:hAnsi="Palatino Linotype" w:cs="Times New Roman"/>
          <w:sz w:val="24"/>
          <w:szCs w:val="24"/>
        </w:rPr>
        <w:t>e</w:t>
      </w:r>
      <w:r w:rsidRPr="00C2390F">
        <w:rPr>
          <w:rFonts w:ascii="Palatino Linotype" w:hAnsi="Palatino Linotype" w:cs="Times New Roman"/>
          <w:sz w:val="24"/>
          <w:szCs w:val="24"/>
        </w:rPr>
        <w:t xml:space="preserve"> PDF.</w:t>
      </w:r>
    </w:p>
    <w:p w14:paraId="7C941ACB" w14:textId="77777777" w:rsidR="00475D10" w:rsidRDefault="00475D10" w:rsidP="00C2390F">
      <w:pPr>
        <w:jc w:val="both"/>
        <w:rPr>
          <w:rFonts w:ascii="Palatino Linotype" w:hAnsi="Palatino Linotype" w:cs="Times New Roman"/>
          <w:sz w:val="24"/>
          <w:szCs w:val="24"/>
        </w:rPr>
      </w:pPr>
    </w:p>
    <w:p w14:paraId="76A763CD" w14:textId="08EBE3B7" w:rsidR="00475D10" w:rsidRDefault="00475D10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5D25DFFD" wp14:editId="5C8B9DA0">
                <wp:simplePos x="0" y="0"/>
                <wp:positionH relativeFrom="page">
                  <wp:align>left</wp:align>
                </wp:positionH>
                <wp:positionV relativeFrom="paragraph">
                  <wp:posOffset>16510</wp:posOffset>
                </wp:positionV>
                <wp:extent cx="7559040" cy="9494520"/>
                <wp:effectExtent l="0" t="0" r="3810" b="0"/>
                <wp:wrapNone/>
                <wp:docPr id="9" name="Prostoką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9494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E3F52" id="Prostokąt 9" o:spid="_x0000_s1026" style="position:absolute;margin-left:0;margin-top:1.3pt;width:595.2pt;height:747.6pt;z-index:-25165926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" fillcolor="white [3212]" stroked="f" strokeweight="2pt">
                <w10:wrap anchorx="page"/>
              </v:rect>
            </w:pict>
          </mc:Fallback>
        </mc:AlternateContent>
      </w:r>
    </w:p>
    <w:p w14:paraId="57CFB232" w14:textId="5A584F6D" w:rsidR="0081726B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 xml:space="preserve">b) Pisemne uzasadnienie wyboru szkoły letniej. Kryterium weryfikowane na podstawie informacji podanych przez kandydata/kandydatkę w liście motywacyjnym, załączanym do formularza zgłoszeniowego </w:t>
      </w:r>
      <w:r w:rsidR="000B0334">
        <w:rPr>
          <w:rFonts w:ascii="Palatino Linotype" w:hAnsi="Palatino Linotype" w:cs="Times New Roman"/>
          <w:sz w:val="24"/>
          <w:szCs w:val="24"/>
        </w:rPr>
        <w:t xml:space="preserve">jako plik </w:t>
      </w:r>
      <w:r w:rsidRPr="00C2390F">
        <w:rPr>
          <w:rFonts w:ascii="Palatino Linotype" w:hAnsi="Palatino Linotype" w:cs="Times New Roman"/>
          <w:sz w:val="24"/>
          <w:szCs w:val="24"/>
        </w:rPr>
        <w:t>w formac</w:t>
      </w:r>
      <w:r w:rsidR="000B0334">
        <w:rPr>
          <w:rFonts w:ascii="Palatino Linotype" w:hAnsi="Palatino Linotype" w:cs="Times New Roman"/>
          <w:sz w:val="24"/>
          <w:szCs w:val="24"/>
        </w:rPr>
        <w:t>ie</w:t>
      </w:r>
      <w:r w:rsidRPr="00C2390F">
        <w:rPr>
          <w:rFonts w:ascii="Palatino Linotype" w:hAnsi="Palatino Linotype" w:cs="Times New Roman"/>
          <w:sz w:val="24"/>
          <w:szCs w:val="24"/>
        </w:rPr>
        <w:t xml:space="preserve"> PDF.</w:t>
      </w:r>
    </w:p>
    <w:p w14:paraId="5F413598" w14:textId="4729186A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>c) Znajomość języka angielskiego umożliwiająca aktywne i efektywne uczestnictwo w szkole letniej. Kryterium weryfikowane na podstawie oświadczenia złożonego przez kandydata/kandydatkę w formularzu rekrutacyjnym.</w:t>
      </w:r>
    </w:p>
    <w:p w14:paraId="63B20127" w14:textId="77777777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>3) Kryterium premiujące:</w:t>
      </w:r>
    </w:p>
    <w:p w14:paraId="4D05BA4B" w14:textId="23246C40" w:rsidR="000B0334" w:rsidRPr="00C2390F" w:rsidRDefault="00C2390F" w:rsidP="000B0334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>a) Średnia ocen ze wszystkich ukończonych semestrów studiów.</w:t>
      </w:r>
      <w:r w:rsidR="000B0334">
        <w:rPr>
          <w:rFonts w:ascii="Palatino Linotype" w:hAnsi="Palatino Linotype" w:cs="Times New Roman"/>
          <w:sz w:val="24"/>
          <w:szCs w:val="24"/>
        </w:rPr>
        <w:t xml:space="preserve"> </w:t>
      </w:r>
      <w:r w:rsidR="000B0334" w:rsidRPr="00C2390F">
        <w:rPr>
          <w:rFonts w:ascii="Palatino Linotype" w:hAnsi="Palatino Linotype" w:cs="Times New Roman"/>
          <w:sz w:val="24"/>
          <w:szCs w:val="24"/>
        </w:rPr>
        <w:t xml:space="preserve">Kryterium weryfikowane będzie na podstawie zaświadczenia z uczelni macierzystej kandydata/kandydatki załączanego do formularza zgłoszeniowego </w:t>
      </w:r>
      <w:r w:rsidR="000B0334">
        <w:rPr>
          <w:rFonts w:ascii="Palatino Linotype" w:hAnsi="Palatino Linotype" w:cs="Times New Roman"/>
          <w:sz w:val="24"/>
          <w:szCs w:val="24"/>
        </w:rPr>
        <w:t xml:space="preserve">jako plik </w:t>
      </w:r>
      <w:r w:rsidR="000B0334" w:rsidRPr="00C2390F">
        <w:rPr>
          <w:rFonts w:ascii="Palatino Linotype" w:hAnsi="Palatino Linotype" w:cs="Times New Roman"/>
          <w:sz w:val="24"/>
          <w:szCs w:val="24"/>
        </w:rPr>
        <w:t>w formac</w:t>
      </w:r>
      <w:r w:rsidR="000B0334">
        <w:rPr>
          <w:rFonts w:ascii="Palatino Linotype" w:hAnsi="Palatino Linotype" w:cs="Times New Roman"/>
          <w:sz w:val="24"/>
          <w:szCs w:val="24"/>
        </w:rPr>
        <w:t>i</w:t>
      </w:r>
      <w:r w:rsidR="000B0334" w:rsidRPr="00C2390F">
        <w:rPr>
          <w:rFonts w:ascii="Palatino Linotype" w:hAnsi="Palatino Linotype" w:cs="Times New Roman"/>
          <w:sz w:val="24"/>
          <w:szCs w:val="24"/>
        </w:rPr>
        <w:t>e PDF.</w:t>
      </w:r>
    </w:p>
    <w:p w14:paraId="28BAC647" w14:textId="469D3679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 xml:space="preserve">b) Jak najwyższa liczba ukończonych semestrów studiów. Kryterium weryfikowane będzie na podstawie zaświadczenia z uczelni macierzystej kandydata/kandydatki załączanego do formularza zgłoszeniowego </w:t>
      </w:r>
      <w:r w:rsidR="000B0334">
        <w:rPr>
          <w:rFonts w:ascii="Palatino Linotype" w:hAnsi="Palatino Linotype" w:cs="Times New Roman"/>
          <w:sz w:val="24"/>
          <w:szCs w:val="24"/>
        </w:rPr>
        <w:t xml:space="preserve">jako plik </w:t>
      </w:r>
      <w:r w:rsidRPr="00C2390F">
        <w:rPr>
          <w:rFonts w:ascii="Palatino Linotype" w:hAnsi="Palatino Linotype" w:cs="Times New Roman"/>
          <w:sz w:val="24"/>
          <w:szCs w:val="24"/>
        </w:rPr>
        <w:t>w formac</w:t>
      </w:r>
      <w:r w:rsidR="00580A19">
        <w:rPr>
          <w:rFonts w:ascii="Palatino Linotype" w:hAnsi="Palatino Linotype" w:cs="Times New Roman"/>
          <w:sz w:val="24"/>
          <w:szCs w:val="24"/>
        </w:rPr>
        <w:t>i</w:t>
      </w:r>
      <w:r w:rsidRPr="00C2390F">
        <w:rPr>
          <w:rFonts w:ascii="Palatino Linotype" w:hAnsi="Palatino Linotype" w:cs="Times New Roman"/>
          <w:sz w:val="24"/>
          <w:szCs w:val="24"/>
        </w:rPr>
        <w:t>e PDF.</w:t>
      </w:r>
    </w:p>
    <w:p w14:paraId="069F0815" w14:textId="70992DF1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 xml:space="preserve">c) Jedna rekomendacja pracownika naukowego macierzystej uczelni. Kryterium weryfikowane na podstawie rekomendacji załączonej </w:t>
      </w:r>
      <w:r w:rsidR="000B0334">
        <w:rPr>
          <w:rFonts w:ascii="Palatino Linotype" w:hAnsi="Palatino Linotype" w:cs="Times New Roman"/>
          <w:sz w:val="24"/>
          <w:szCs w:val="24"/>
        </w:rPr>
        <w:t xml:space="preserve">jako plik </w:t>
      </w:r>
      <w:r w:rsidRPr="00C2390F">
        <w:rPr>
          <w:rFonts w:ascii="Palatino Linotype" w:hAnsi="Palatino Linotype" w:cs="Times New Roman"/>
          <w:sz w:val="24"/>
          <w:szCs w:val="24"/>
        </w:rPr>
        <w:t xml:space="preserve">w </w:t>
      </w:r>
      <w:r w:rsidR="000B0334">
        <w:rPr>
          <w:rFonts w:ascii="Palatino Linotype" w:hAnsi="Palatino Linotype" w:cs="Times New Roman"/>
          <w:sz w:val="24"/>
          <w:szCs w:val="24"/>
        </w:rPr>
        <w:t xml:space="preserve">formacie </w:t>
      </w:r>
      <w:r>
        <w:rPr>
          <w:rFonts w:ascii="Palatino Linotype" w:hAnsi="Palatino Linotype" w:cs="Times New Roman"/>
          <w:sz w:val="24"/>
          <w:szCs w:val="24"/>
        </w:rPr>
        <w:t>PDF</w:t>
      </w:r>
      <w:r w:rsidRPr="00C2390F">
        <w:rPr>
          <w:rFonts w:ascii="Palatino Linotype" w:hAnsi="Palatino Linotype" w:cs="Times New Roman"/>
          <w:sz w:val="24"/>
          <w:szCs w:val="24"/>
        </w:rPr>
        <w:t>.</w:t>
      </w:r>
    </w:p>
    <w:p w14:paraId="5C4CCBCF" w14:textId="29BFE9AA" w:rsidR="00C2390F" w:rsidRPr="00C2390F" w:rsidRDefault="00C2390F" w:rsidP="002D1A52">
      <w:pPr>
        <w:pStyle w:val="Nagwek2"/>
      </w:pPr>
      <w:r w:rsidRPr="00C2390F">
        <w:t>Wsparcie finansowe</w:t>
      </w:r>
    </w:p>
    <w:p w14:paraId="1E761DF6" w14:textId="6D043722" w:rsidR="00C2390F" w:rsidRPr="00C2390F" w:rsidRDefault="00C2390F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>Obywatele polscy nie otrzymują stypendium Narodowej Agencji Wymiany Akademickiej (NAWA) w programie "SPINAKER – Intensywne międzynarodowe programy kształcenia".</w:t>
      </w:r>
    </w:p>
    <w:p w14:paraId="1852898A" w14:textId="55C40B29" w:rsidR="00C2390F" w:rsidRPr="00C2390F" w:rsidRDefault="000B0334" w:rsidP="00C2390F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/>
          <w:b/>
          <w:noProof/>
        </w:rPr>
        <w:drawing>
          <wp:anchor distT="0" distB="0" distL="114300" distR="114300" simplePos="0" relativeHeight="251667456" behindDoc="1" locked="0" layoutInCell="1" allowOverlap="1" wp14:anchorId="536622CF" wp14:editId="4F7211C0">
            <wp:simplePos x="0" y="0"/>
            <wp:positionH relativeFrom="page">
              <wp:align>right</wp:align>
            </wp:positionH>
            <wp:positionV relativeFrom="page">
              <wp:posOffset>7518400</wp:posOffset>
            </wp:positionV>
            <wp:extent cx="2051045" cy="3162592"/>
            <wp:effectExtent l="0" t="0" r="6985" b="0"/>
            <wp:wrapNone/>
            <wp:docPr id="16" name="Obraz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fika-lodz.png"/>
                    <pic:cNvPicPr/>
                  </pic:nvPicPr>
                  <pic:blipFill rotWithShape="1">
                    <a:blip r:embed="rId9" cstate="print">
                      <a:duotone>
                        <a:srgbClr val="4472C4">
                          <a:shade val="45000"/>
                          <a:satMod val="135000"/>
                        </a:srgb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artisticGlowDiffused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27" r="20428"/>
                    <a:stretch/>
                  </pic:blipFill>
                  <pic:spPr bwMode="auto">
                    <a:xfrm>
                      <a:off x="0" y="0"/>
                      <a:ext cx="2051045" cy="3162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390F" w:rsidRPr="00C2390F">
        <w:rPr>
          <w:rFonts w:ascii="Palatino Linotype" w:hAnsi="Palatino Linotype" w:cs="Times New Roman"/>
          <w:sz w:val="24"/>
          <w:szCs w:val="24"/>
        </w:rPr>
        <w:t>Koszty zakwaterowania i wyżywienia uczestników szkoły letniej posiadających obywatelstwo polskie pokrywa Centrum Słowian i Wikingów "Wolin-</w:t>
      </w:r>
      <w:proofErr w:type="spellStart"/>
      <w:r w:rsidR="00C2390F" w:rsidRPr="00C2390F">
        <w:rPr>
          <w:rFonts w:ascii="Palatino Linotype" w:hAnsi="Palatino Linotype" w:cs="Times New Roman"/>
          <w:sz w:val="24"/>
          <w:szCs w:val="24"/>
        </w:rPr>
        <w:t>Jomsborg</w:t>
      </w:r>
      <w:proofErr w:type="spellEnd"/>
      <w:r w:rsidR="00C2390F" w:rsidRPr="00C2390F">
        <w:rPr>
          <w:rFonts w:ascii="Palatino Linotype" w:hAnsi="Palatino Linotype" w:cs="Times New Roman"/>
          <w:sz w:val="24"/>
          <w:szCs w:val="24"/>
        </w:rPr>
        <w:t>-</w:t>
      </w:r>
      <w:proofErr w:type="spellStart"/>
      <w:r w:rsidR="00C2390F" w:rsidRPr="00C2390F">
        <w:rPr>
          <w:rFonts w:ascii="Palatino Linotype" w:hAnsi="Palatino Linotype" w:cs="Times New Roman"/>
          <w:sz w:val="24"/>
          <w:szCs w:val="24"/>
        </w:rPr>
        <w:t>Vineta</w:t>
      </w:r>
      <w:proofErr w:type="spellEnd"/>
      <w:r w:rsidR="00C2390F" w:rsidRPr="00C2390F">
        <w:rPr>
          <w:rFonts w:ascii="Palatino Linotype" w:hAnsi="Palatino Linotype" w:cs="Times New Roman"/>
          <w:sz w:val="24"/>
          <w:szCs w:val="24"/>
        </w:rPr>
        <w:t>". Koszty podróży nie będą pokrywane.</w:t>
      </w:r>
    </w:p>
    <w:p w14:paraId="6B06ECEC" w14:textId="0922E384" w:rsidR="0026763C" w:rsidRPr="00C2390F" w:rsidRDefault="00C2390F" w:rsidP="000B0334">
      <w:pPr>
        <w:jc w:val="both"/>
        <w:rPr>
          <w:rFonts w:ascii="Palatino Linotype" w:hAnsi="Palatino Linotype" w:cs="Times New Roman"/>
          <w:sz w:val="24"/>
          <w:szCs w:val="24"/>
        </w:rPr>
      </w:pPr>
      <w:r w:rsidRPr="00C2390F">
        <w:rPr>
          <w:rFonts w:ascii="Palatino Linotype" w:hAnsi="Palatino Linotype" w:cs="Times New Roman"/>
          <w:sz w:val="24"/>
          <w:szCs w:val="24"/>
        </w:rPr>
        <w:t>Udział w szkole letniej jest bezpłatny.</w:t>
      </w:r>
    </w:p>
    <w:p w14:paraId="5FC93A20" w14:textId="06271A4F" w:rsidR="0026763C" w:rsidRPr="00C2390F" w:rsidRDefault="0026763C" w:rsidP="00E22CFA">
      <w:pPr>
        <w:spacing w:after="0"/>
        <w:jc w:val="both"/>
        <w:rPr>
          <w:rFonts w:ascii="Palatino Linotype" w:hAnsi="Palatino Linotype" w:cs="Times New Roman"/>
          <w:sz w:val="24"/>
          <w:szCs w:val="24"/>
        </w:rPr>
      </w:pPr>
    </w:p>
    <w:p w14:paraId="1D375AFA" w14:textId="2CEABE7B" w:rsidR="0026763C" w:rsidRPr="00C2390F" w:rsidRDefault="0026763C" w:rsidP="00E22CFA">
      <w:pPr>
        <w:spacing w:after="0"/>
        <w:jc w:val="both"/>
        <w:rPr>
          <w:rFonts w:ascii="Palatino Linotype" w:hAnsi="Palatino Linotype" w:cs="Times New Roman"/>
          <w:sz w:val="24"/>
          <w:szCs w:val="24"/>
        </w:rPr>
      </w:pPr>
    </w:p>
    <w:p w14:paraId="663815F4" w14:textId="4612E8B0" w:rsidR="0026763C" w:rsidRPr="006F55F2" w:rsidRDefault="00AC07C4" w:rsidP="00E22CFA">
      <w:pPr>
        <w:spacing w:after="0"/>
        <w:jc w:val="both"/>
        <w:rPr>
          <w:rFonts w:ascii="Palatino Linotype" w:hAnsi="Palatino Linotype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D9FA38F" wp14:editId="4BF1D0F2">
            <wp:simplePos x="0" y="0"/>
            <wp:positionH relativeFrom="margin">
              <wp:align>left</wp:align>
            </wp:positionH>
            <wp:positionV relativeFrom="paragraph">
              <wp:posOffset>602615</wp:posOffset>
            </wp:positionV>
            <wp:extent cx="2987040" cy="481781"/>
            <wp:effectExtent l="0" t="0" r="3810" b="0"/>
            <wp:wrapNone/>
            <wp:docPr id="20" name="Obraz 20" descr="University of Silesia Faculty of Humaniti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4817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6763C" w:rsidRPr="006F55F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5B32D" w16cex:dateUtc="2022-09-09T10:42:00Z"/>
  <w16cex:commentExtensible w16cex:durableId="26C5B3A2" w16cex:dateUtc="2022-09-09T10:44:00Z"/>
  <w16cex:commentExtensible w16cex:durableId="26C5B583" w16cex:dateUtc="2022-09-09T10:5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E1793" w14:textId="77777777" w:rsidR="00111A34" w:rsidRDefault="00111A34" w:rsidP="001F0A3F">
      <w:pPr>
        <w:spacing w:after="0" w:line="240" w:lineRule="auto"/>
      </w:pPr>
      <w:r>
        <w:separator/>
      </w:r>
    </w:p>
  </w:endnote>
  <w:endnote w:type="continuationSeparator" w:id="0">
    <w:p w14:paraId="67D93F45" w14:textId="77777777" w:rsidR="00111A34" w:rsidRDefault="00111A34" w:rsidP="001F0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C604C" w14:textId="77777777" w:rsidR="002D1A52" w:rsidRDefault="002D1A5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C63A4" w14:textId="77777777" w:rsidR="002D1A52" w:rsidRDefault="002D1A52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E0403" w14:textId="77777777" w:rsidR="002D1A52" w:rsidRDefault="002D1A5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30D744" w14:textId="77777777" w:rsidR="00111A34" w:rsidRDefault="00111A34" w:rsidP="001F0A3F">
      <w:pPr>
        <w:spacing w:after="0" w:line="240" w:lineRule="auto"/>
      </w:pPr>
      <w:r>
        <w:separator/>
      </w:r>
    </w:p>
  </w:footnote>
  <w:footnote w:type="continuationSeparator" w:id="0">
    <w:p w14:paraId="720F6920" w14:textId="77777777" w:rsidR="00111A34" w:rsidRDefault="00111A34" w:rsidP="001F0A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0EC787" w14:textId="77777777" w:rsidR="002D1A52" w:rsidRDefault="002D1A5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95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122"/>
      <w:gridCol w:w="1984"/>
      <w:gridCol w:w="3119"/>
      <w:gridCol w:w="2343"/>
    </w:tblGrid>
    <w:tr w:rsidR="002D1A52" w14:paraId="46385675" w14:textId="77777777" w:rsidTr="00033B91">
      <w:trPr>
        <w:trHeight w:val="840"/>
      </w:trPr>
      <w:tc>
        <w:tcPr>
          <w:tcW w:w="2122" w:type="dxa"/>
        </w:tcPr>
        <w:p w14:paraId="7792F2C0" w14:textId="77777777" w:rsidR="002D1A52" w:rsidRDefault="002D1A52" w:rsidP="002D1A52">
          <w:pPr>
            <w:rPr>
              <w:rFonts w:ascii="Palatino Linotype" w:hAnsi="Palatino Linotype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5A2FCFBC" wp14:editId="774153F5">
                <wp:simplePos x="0" y="0"/>
                <wp:positionH relativeFrom="column">
                  <wp:posOffset>-49530</wp:posOffset>
                </wp:positionH>
                <wp:positionV relativeFrom="paragraph">
                  <wp:posOffset>-6350</wp:posOffset>
                </wp:positionV>
                <wp:extent cx="1320388" cy="495300"/>
                <wp:effectExtent l="0" t="0" r="0" b="0"/>
                <wp:wrapNone/>
                <wp:docPr id="1" name="Obraz 1" descr="European Funds Knowledge Education Develop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us.edu.pl/wp-content/themes/uniwersytet-slaski/img/footer-logos-horizontal-en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74896"/>
                        <a:stretch/>
                      </pic:blipFill>
                      <pic:spPr bwMode="auto">
                        <a:xfrm>
                          <a:off x="0" y="0"/>
                          <a:ext cx="1384997" cy="5195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="Palatino Linotype" w:hAnsi="Palatino Linotype"/>
              <w:b/>
              <w:smallCaps/>
            </w:rPr>
            <w:t xml:space="preserve">  </w:t>
          </w:r>
        </w:p>
      </w:tc>
      <w:tc>
        <w:tcPr>
          <w:tcW w:w="1984" w:type="dxa"/>
        </w:tcPr>
        <w:p w14:paraId="5B779893" w14:textId="77777777" w:rsidR="002D1A52" w:rsidRDefault="002D1A52" w:rsidP="002D1A52">
          <w:pPr>
            <w:jc w:val="center"/>
            <w:rPr>
              <w:rFonts w:ascii="Palatino Linotype" w:hAnsi="Palatino Linotype"/>
            </w:rPr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203ED717" wp14:editId="25CE5537">
                <wp:simplePos x="0" y="0"/>
                <wp:positionH relativeFrom="column">
                  <wp:posOffset>-17779</wp:posOffset>
                </wp:positionH>
                <wp:positionV relativeFrom="paragraph">
                  <wp:posOffset>1270</wp:posOffset>
                </wp:positionV>
                <wp:extent cx="1196340" cy="488117"/>
                <wp:effectExtent l="0" t="0" r="0" b="0"/>
                <wp:wrapNone/>
                <wp:docPr id="7" name="Obraz 7" descr="Republic of Pola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nternational Cooperation - CUP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2677" cy="4988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16251DBD" w14:textId="77777777" w:rsidR="002D1A52" w:rsidRDefault="002D1A52" w:rsidP="002D1A52">
          <w:pPr>
            <w:rPr>
              <w:rFonts w:ascii="Palatino Linotype" w:hAnsi="Palatino Linotype"/>
            </w:rPr>
          </w:pPr>
        </w:p>
      </w:tc>
      <w:tc>
        <w:tcPr>
          <w:tcW w:w="3119" w:type="dxa"/>
        </w:tcPr>
        <w:p w14:paraId="28F2A970" w14:textId="77777777" w:rsidR="002D1A52" w:rsidRDefault="002D1A52" w:rsidP="002D1A52">
          <w:pPr>
            <w:rPr>
              <w:rFonts w:ascii="Palatino Linotype" w:hAnsi="Palatino Linotype"/>
              <w:sz w:val="16"/>
              <w:szCs w:val="16"/>
            </w:rPr>
          </w:pPr>
        </w:p>
        <w:p w14:paraId="005AF5FF" w14:textId="77777777" w:rsidR="002D1A52" w:rsidRDefault="002D1A52" w:rsidP="002D1A52">
          <w:pPr>
            <w:rPr>
              <w:rFonts w:ascii="Palatino Linotype" w:hAnsi="Palatino Linotype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77A7D9DF" wp14:editId="7D5E375E">
                <wp:simplePos x="0" y="0"/>
                <wp:positionH relativeFrom="column">
                  <wp:posOffset>5715</wp:posOffset>
                </wp:positionH>
                <wp:positionV relativeFrom="paragraph">
                  <wp:posOffset>-5080</wp:posOffset>
                </wp:positionV>
                <wp:extent cx="1783648" cy="214630"/>
                <wp:effectExtent l="0" t="0" r="7620" b="0"/>
                <wp:wrapNone/>
                <wp:docPr id="4" name="Obraz 4" descr="Polish National Agency for Academic Exchan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s://nawa.gov.pl/images/rozszerzenia/szablony/siteb3/logo-komputer-e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83648" cy="214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343" w:type="dxa"/>
        </w:tcPr>
        <w:p w14:paraId="3C9BF5FA" w14:textId="77777777" w:rsidR="002D1A52" w:rsidRDefault="002D1A52" w:rsidP="002D1A52">
          <w:pPr>
            <w:rPr>
              <w:rFonts w:ascii="Palatino Linotype" w:hAnsi="Palatino Linotype"/>
            </w:rPr>
          </w:pPr>
          <w:r>
            <w:rPr>
              <w:noProof/>
            </w:rPr>
            <w:drawing>
              <wp:inline distT="0" distB="0" distL="0" distR="0" wp14:anchorId="227F1EFD" wp14:editId="01D4A3E9">
                <wp:extent cx="1366520" cy="412272"/>
                <wp:effectExtent l="0" t="0" r="0" b="0"/>
                <wp:docPr id="3" name="Obraz 3" descr="European Union European Social Fon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us.edu.pl/wp-content/themes/uniwersytet-slaski/img/footer-logos-horizontal-en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6685" t="15736" r="325" b="10558"/>
                        <a:stretch/>
                      </pic:blipFill>
                      <pic:spPr bwMode="auto">
                        <a:xfrm>
                          <a:off x="0" y="0"/>
                          <a:ext cx="1426517" cy="4303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4A5141FE" w14:textId="77777777" w:rsidR="001F0A3F" w:rsidRPr="002D1A52" w:rsidRDefault="001F0A3F" w:rsidP="002D1A52">
    <w:pPr>
      <w:pStyle w:val="Nagwek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3B22A" w14:textId="77777777" w:rsidR="002D1A52" w:rsidRDefault="002D1A52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DcyMTMwMrUwNDVX0lEKTi0uzszPAykwrAUAnEmbQSwAAAA="/>
  </w:docVars>
  <w:rsids>
    <w:rsidRoot w:val="00DD51C6"/>
    <w:rsid w:val="00042F92"/>
    <w:rsid w:val="00057A55"/>
    <w:rsid w:val="0008040E"/>
    <w:rsid w:val="00095264"/>
    <w:rsid w:val="000A31BB"/>
    <w:rsid w:val="000A689E"/>
    <w:rsid w:val="000B0334"/>
    <w:rsid w:val="000C47B3"/>
    <w:rsid w:val="000C5E3D"/>
    <w:rsid w:val="000D60D6"/>
    <w:rsid w:val="000E1DF1"/>
    <w:rsid w:val="000E6CA9"/>
    <w:rsid w:val="00111A34"/>
    <w:rsid w:val="001255CF"/>
    <w:rsid w:val="001634D0"/>
    <w:rsid w:val="0018479E"/>
    <w:rsid w:val="00193F05"/>
    <w:rsid w:val="001D6216"/>
    <w:rsid w:val="001F0A3F"/>
    <w:rsid w:val="001F55C1"/>
    <w:rsid w:val="002006CA"/>
    <w:rsid w:val="0022430F"/>
    <w:rsid w:val="0022789E"/>
    <w:rsid w:val="002511B0"/>
    <w:rsid w:val="00257206"/>
    <w:rsid w:val="0026763C"/>
    <w:rsid w:val="00267B71"/>
    <w:rsid w:val="00270624"/>
    <w:rsid w:val="002A729B"/>
    <w:rsid w:val="002D1A52"/>
    <w:rsid w:val="00301B07"/>
    <w:rsid w:val="0033091B"/>
    <w:rsid w:val="0034690B"/>
    <w:rsid w:val="003618B3"/>
    <w:rsid w:val="003619C8"/>
    <w:rsid w:val="003C3003"/>
    <w:rsid w:val="003D70C6"/>
    <w:rsid w:val="003E2C8E"/>
    <w:rsid w:val="003F5391"/>
    <w:rsid w:val="00413C76"/>
    <w:rsid w:val="00422600"/>
    <w:rsid w:val="00442F6C"/>
    <w:rsid w:val="0045701C"/>
    <w:rsid w:val="00461FAC"/>
    <w:rsid w:val="00465BDC"/>
    <w:rsid w:val="004719CF"/>
    <w:rsid w:val="00474062"/>
    <w:rsid w:val="00475D10"/>
    <w:rsid w:val="0049698C"/>
    <w:rsid w:val="004A489B"/>
    <w:rsid w:val="004C7357"/>
    <w:rsid w:val="004D0937"/>
    <w:rsid w:val="004D6B73"/>
    <w:rsid w:val="004E0342"/>
    <w:rsid w:val="005272E1"/>
    <w:rsid w:val="00580A19"/>
    <w:rsid w:val="005C38F5"/>
    <w:rsid w:val="005E406B"/>
    <w:rsid w:val="006073A6"/>
    <w:rsid w:val="006204FF"/>
    <w:rsid w:val="00636A50"/>
    <w:rsid w:val="00694D86"/>
    <w:rsid w:val="006B38E8"/>
    <w:rsid w:val="006F55F2"/>
    <w:rsid w:val="0071115C"/>
    <w:rsid w:val="00734E04"/>
    <w:rsid w:val="0073503B"/>
    <w:rsid w:val="00753B93"/>
    <w:rsid w:val="00775C62"/>
    <w:rsid w:val="00784292"/>
    <w:rsid w:val="00786E6C"/>
    <w:rsid w:val="007A1EE1"/>
    <w:rsid w:val="007A5554"/>
    <w:rsid w:val="007C328C"/>
    <w:rsid w:val="0081726B"/>
    <w:rsid w:val="00821303"/>
    <w:rsid w:val="0082147F"/>
    <w:rsid w:val="00833A24"/>
    <w:rsid w:val="008853DC"/>
    <w:rsid w:val="008D69FF"/>
    <w:rsid w:val="00900110"/>
    <w:rsid w:val="009137A7"/>
    <w:rsid w:val="0091385A"/>
    <w:rsid w:val="00916367"/>
    <w:rsid w:val="00927074"/>
    <w:rsid w:val="009329C3"/>
    <w:rsid w:val="00935A2B"/>
    <w:rsid w:val="009633B2"/>
    <w:rsid w:val="009A37E6"/>
    <w:rsid w:val="009B0FEB"/>
    <w:rsid w:val="009C1F3E"/>
    <w:rsid w:val="00A06717"/>
    <w:rsid w:val="00A93ED1"/>
    <w:rsid w:val="00AB03D4"/>
    <w:rsid w:val="00AC07C4"/>
    <w:rsid w:val="00AD3F6F"/>
    <w:rsid w:val="00AD7268"/>
    <w:rsid w:val="00AF57E4"/>
    <w:rsid w:val="00AF57FC"/>
    <w:rsid w:val="00AF7C72"/>
    <w:rsid w:val="00B205AF"/>
    <w:rsid w:val="00B4324F"/>
    <w:rsid w:val="00B47D7B"/>
    <w:rsid w:val="00BE2711"/>
    <w:rsid w:val="00BF3B6C"/>
    <w:rsid w:val="00C2390F"/>
    <w:rsid w:val="00C46E3B"/>
    <w:rsid w:val="00C715EE"/>
    <w:rsid w:val="00CD2F9C"/>
    <w:rsid w:val="00CE0D5D"/>
    <w:rsid w:val="00D33EF1"/>
    <w:rsid w:val="00D4706F"/>
    <w:rsid w:val="00D654B7"/>
    <w:rsid w:val="00D7585A"/>
    <w:rsid w:val="00D7782A"/>
    <w:rsid w:val="00D8212A"/>
    <w:rsid w:val="00DA11F9"/>
    <w:rsid w:val="00DD51C6"/>
    <w:rsid w:val="00E016B0"/>
    <w:rsid w:val="00E20790"/>
    <w:rsid w:val="00E22CFA"/>
    <w:rsid w:val="00E41D83"/>
    <w:rsid w:val="00F03F2E"/>
    <w:rsid w:val="00F22C1E"/>
    <w:rsid w:val="00F23BC2"/>
    <w:rsid w:val="00F50C9A"/>
    <w:rsid w:val="00F64EAB"/>
    <w:rsid w:val="00F72853"/>
    <w:rsid w:val="00F76ADC"/>
    <w:rsid w:val="00F94F7C"/>
    <w:rsid w:val="00F9502A"/>
    <w:rsid w:val="00FD4762"/>
    <w:rsid w:val="00FE61A7"/>
    <w:rsid w:val="00FF2842"/>
    <w:rsid w:val="00FF7C8C"/>
    <w:rsid w:val="01738ABC"/>
    <w:rsid w:val="02152A9C"/>
    <w:rsid w:val="04A196C2"/>
    <w:rsid w:val="04ADF27B"/>
    <w:rsid w:val="051845F8"/>
    <w:rsid w:val="06C44AEF"/>
    <w:rsid w:val="06D9A690"/>
    <w:rsid w:val="08AB5038"/>
    <w:rsid w:val="0A7D423D"/>
    <w:rsid w:val="0E01570A"/>
    <w:rsid w:val="11E50940"/>
    <w:rsid w:val="1216F431"/>
    <w:rsid w:val="135529D0"/>
    <w:rsid w:val="1811EA52"/>
    <w:rsid w:val="18FCDD1B"/>
    <w:rsid w:val="1A010473"/>
    <w:rsid w:val="1C7A3E1A"/>
    <w:rsid w:val="1CB56D87"/>
    <w:rsid w:val="21905550"/>
    <w:rsid w:val="232ACB71"/>
    <w:rsid w:val="2560C868"/>
    <w:rsid w:val="2751FC13"/>
    <w:rsid w:val="27D62E35"/>
    <w:rsid w:val="2890A583"/>
    <w:rsid w:val="2B69715D"/>
    <w:rsid w:val="2E95F619"/>
    <w:rsid w:val="3614DA5F"/>
    <w:rsid w:val="366B3DAB"/>
    <w:rsid w:val="36BA7EC5"/>
    <w:rsid w:val="3C1A1BA4"/>
    <w:rsid w:val="3CEC4148"/>
    <w:rsid w:val="3D0C776D"/>
    <w:rsid w:val="3D78379A"/>
    <w:rsid w:val="3F7528B5"/>
    <w:rsid w:val="40218F58"/>
    <w:rsid w:val="4135A2C0"/>
    <w:rsid w:val="44FB48B2"/>
    <w:rsid w:val="4832D655"/>
    <w:rsid w:val="4A685A93"/>
    <w:rsid w:val="4C9B86FD"/>
    <w:rsid w:val="4DC2EB62"/>
    <w:rsid w:val="4EACE6A5"/>
    <w:rsid w:val="51CEEC82"/>
    <w:rsid w:val="58045EE5"/>
    <w:rsid w:val="59E31E82"/>
    <w:rsid w:val="5B724150"/>
    <w:rsid w:val="5D0E11B1"/>
    <w:rsid w:val="5E519854"/>
    <w:rsid w:val="5F92D639"/>
    <w:rsid w:val="616E4FE9"/>
    <w:rsid w:val="664A269D"/>
    <w:rsid w:val="6B1438B9"/>
    <w:rsid w:val="6DE5BBC6"/>
    <w:rsid w:val="6F0FB4C3"/>
    <w:rsid w:val="6F818C27"/>
    <w:rsid w:val="745D4685"/>
    <w:rsid w:val="75D7A54E"/>
    <w:rsid w:val="767DD9C5"/>
    <w:rsid w:val="77740435"/>
    <w:rsid w:val="7890DB24"/>
    <w:rsid w:val="7D37F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817A972"/>
  <w15:docId w15:val="{CDDE192A-DBA0-4876-A79C-D5FDDCF77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D1A52"/>
    <w:pPr>
      <w:jc w:val="center"/>
      <w:outlineLvl w:val="0"/>
    </w:pPr>
    <w:rPr>
      <w:rFonts w:ascii="Palatino Linotype" w:hAnsi="Palatino Linotype" w:cstheme="majorBidi"/>
      <w:b/>
      <w:bCs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D1A52"/>
    <w:pPr>
      <w:jc w:val="center"/>
      <w:outlineLvl w:val="1"/>
    </w:pPr>
    <w:rPr>
      <w:rFonts w:ascii="Palatino Linotype" w:hAnsi="Palatino Linotype" w:cs="Times New Roman"/>
      <w:b/>
      <w:sz w:val="24"/>
      <w:szCs w:val="24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D1A52"/>
    <w:pPr>
      <w:jc w:val="both"/>
      <w:outlineLvl w:val="2"/>
    </w:pPr>
    <w:rPr>
      <w:rFonts w:ascii="Palatino Linotype" w:hAnsi="Palatino Linotype" w:cs="Times New Roman"/>
      <w:b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2A729B"/>
    <w:rPr>
      <w:b/>
      <w:bCs/>
    </w:rPr>
  </w:style>
  <w:style w:type="character" w:styleId="Hipercze">
    <w:name w:val="Hyperlink"/>
    <w:basedOn w:val="Domylnaczcionkaakapitu"/>
    <w:uiPriority w:val="99"/>
    <w:unhideWhenUsed/>
    <w:rsid w:val="0071115C"/>
    <w:rPr>
      <w:color w:val="0000FF" w:themeColor="hyperlink"/>
      <w:u w:val="single"/>
    </w:rPr>
  </w:style>
  <w:style w:type="character" w:customStyle="1" w:styleId="normaltextrun">
    <w:name w:val="normaltextrun"/>
    <w:basedOn w:val="Domylnaczcionkaakapitu"/>
    <w:rsid w:val="001D6216"/>
  </w:style>
  <w:style w:type="character" w:customStyle="1" w:styleId="spellingerror">
    <w:name w:val="spellingerror"/>
    <w:basedOn w:val="Domylnaczcionkaakapitu"/>
    <w:rsid w:val="001D6216"/>
  </w:style>
  <w:style w:type="character" w:customStyle="1" w:styleId="eop">
    <w:name w:val="eop"/>
    <w:basedOn w:val="Domylnaczcionkaakapitu"/>
    <w:rsid w:val="001D6216"/>
  </w:style>
  <w:style w:type="paragraph" w:styleId="Poprawka">
    <w:name w:val="Revision"/>
    <w:hidden/>
    <w:uiPriority w:val="99"/>
    <w:semiHidden/>
    <w:rsid w:val="00422600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2260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2260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2260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260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2600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422600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572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7206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1F0A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F0A3F"/>
  </w:style>
  <w:style w:type="paragraph" w:styleId="Stopka">
    <w:name w:val="footer"/>
    <w:basedOn w:val="Normalny"/>
    <w:link w:val="StopkaZnak"/>
    <w:uiPriority w:val="99"/>
    <w:unhideWhenUsed/>
    <w:rsid w:val="001F0A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F0A3F"/>
  </w:style>
  <w:style w:type="table" w:styleId="Tabela-Siatka">
    <w:name w:val="Table Grid"/>
    <w:basedOn w:val="Standardowy"/>
    <w:uiPriority w:val="39"/>
    <w:rsid w:val="001F0A3F"/>
    <w:pPr>
      <w:spacing w:after="0" w:line="240" w:lineRule="auto"/>
    </w:pPr>
    <w:rPr>
      <w:rFonts w:eastAsiaTheme="minorHAnsi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82147F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2D1A52"/>
    <w:rPr>
      <w:rFonts w:ascii="Palatino Linotype" w:hAnsi="Palatino Linotype" w:cstheme="majorBidi"/>
      <w:b/>
      <w:bCs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2D1A52"/>
    <w:rPr>
      <w:rFonts w:ascii="Palatino Linotype" w:hAnsi="Palatino Linotype" w:cs="Times New Roman"/>
      <w:b/>
      <w:sz w:val="24"/>
      <w:szCs w:val="24"/>
    </w:rPr>
  </w:style>
  <w:style w:type="character" w:customStyle="1" w:styleId="Nagwek3Znak">
    <w:name w:val="Nagłówek 3 Znak"/>
    <w:basedOn w:val="Domylnaczcionkaakapitu"/>
    <w:link w:val="Nagwek3"/>
    <w:uiPriority w:val="9"/>
    <w:rsid w:val="002D1A52"/>
    <w:rPr>
      <w:rFonts w:ascii="Palatino Linotype" w:hAnsi="Palatino Linotype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microsoft.com/office/2007/relationships/hdphoto" Target="media/hdphoto1.wdp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ECAE54C04A5645999651E2279F509C" ma:contentTypeVersion="4" ma:contentTypeDescription="Create a new document." ma:contentTypeScope="" ma:versionID="8e8fa85deeb343c221452b5142b54170">
  <xsd:schema xmlns:xsd="http://www.w3.org/2001/XMLSchema" xmlns:xs="http://www.w3.org/2001/XMLSchema" xmlns:p="http://schemas.microsoft.com/office/2006/metadata/properties" xmlns:ns2="eff7f99e-9c8e-4e14-ace8-89b59ff0d1fb" targetNamespace="http://schemas.microsoft.com/office/2006/metadata/properties" ma:root="true" ma:fieldsID="f7fc94aa658b09362733e8613ed405fd" ns2:_="">
    <xsd:import namespace="eff7f99e-9c8e-4e14-ace8-89b59ff0d1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f7f99e-9c8e-4e14-ace8-89b59ff0d1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32488A-617E-49BB-9450-2E21368FCD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EC98CA-67A4-4922-A368-ED481B3E04B8}">
  <ds:schemaRefs>
    <ds:schemaRef ds:uri="http://www.w3.org/XML/1998/namespace"/>
    <ds:schemaRef ds:uri="eff7f99e-9c8e-4e14-ace8-89b59ff0d1fb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47EAE5C-CFE1-460A-8B10-C399DA41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f7f99e-9c8e-4e14-ace8-89b59ff0d1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Bartusik</dc:creator>
  <cp:keywords/>
  <dc:description/>
  <cp:lastModifiedBy>Anna Nawrot</cp:lastModifiedBy>
  <cp:revision>2</cp:revision>
  <dcterms:created xsi:type="dcterms:W3CDTF">2023-05-08T13:55:00Z</dcterms:created>
  <dcterms:modified xsi:type="dcterms:W3CDTF">2023-05-0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ECAE54C04A5645999651E2279F509C</vt:lpwstr>
  </property>
</Properties>
</file>